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34479F73"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25pt;height:18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F39B80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25pt;height:18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114524A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25pt;height:18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5B1C9B1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25pt;height:18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676E78AA"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25pt;height:18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5E89AAE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25pt;height:18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408B5D0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25pt;height:18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88D068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25pt;height:18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7529DC00"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25pt;height:18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7D84897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25pt;height:18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091F03AD"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25pt;height:18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39049ACF"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25pt;height:18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6AFA3B2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25pt;height:18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0DE0619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25pt;height:18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2ACFD86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25pt;height:18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1ED256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25pt;height:18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45244F6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25pt;height:18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5229CE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25pt;height:18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47A8BA9E"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25pt;height:18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6EC7572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25pt;height:18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43C4B51C"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25pt;height:18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39615D0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25pt;height:18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156227D0"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25pt;height:18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48CC44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25pt;height:18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5BBF8F54"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25pt;height:18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10CE724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25pt;height:18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01A2FF84"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25pt;height:18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eb based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06C450A0"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25pt;height:18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622B4A57"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25pt;height:18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77DA0630"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25pt;height:18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6178EB63"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25pt;height:18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Billion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92243E"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r>
        <w:rPr>
          <w:rFonts w:ascii="Times New Roman" w:eastAsia="Times New Roman" w:hAnsi="Times New Roman" w:cs="Times New Roman"/>
          <w:color w:val="000000"/>
          <w:sz w:val="24"/>
          <w:szCs w:val="24"/>
        </w:rPr>
        <w:t>io.cypto</w:t>
      </w:r>
      <w:proofErr w:type="spell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A project that does not conduct AMA's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This is a very important part of DYOR. Before investing in a project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amount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lastRenderedPageBreak/>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small amount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B395A6"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token’s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92243E"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92243E"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92243E"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92243E"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92243E"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92243E"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92243E"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92243E"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92243E"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92243E"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92243E"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92243E"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92243E"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92243E"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92243E"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92243E"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92243E"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92243E"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92243E"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92243E"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92243E"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92243E"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92243E"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92243E"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92243E"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92243E"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92243E"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92243E"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92243E"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92243E"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92243E"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92243E"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92243E"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92243E"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92243E"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92243E"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92243E"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92243E"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92243E"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92243E"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92243E"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92243E"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92243E"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92243E"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92243E"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92243E"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buy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r w:rsidRPr="00BE69DD">
        <w:rPr>
          <w:color w:val="000000"/>
        </w:rPr>
        <w:t>Lets</w:t>
      </w:r>
      <w:proofErr w:type="spell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92243E"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92243E"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92243E"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92243E"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92243E"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92243E"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92243E"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92243E"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92243E"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92243E"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92243E"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92243E"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92243E"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92243E"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92243E"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92243E"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92243E"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r w:rsidRPr="00BE69DD">
        <w:rPr>
          <w:color w:val="000000"/>
        </w:rPr>
        <w:t>lets</w:t>
      </w:r>
      <w:proofErr w:type="spell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92243E"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92243E"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4FAEG0gT4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31</Pages>
  <Words>17571</Words>
  <Characters>100159</Characters>
  <Application>Microsoft Office Word</Application>
  <DocSecurity>0</DocSecurity>
  <Lines>834</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3</cp:revision>
  <dcterms:created xsi:type="dcterms:W3CDTF">2022-07-24T11:27:00Z</dcterms:created>
  <dcterms:modified xsi:type="dcterms:W3CDTF">2022-07-27T07:22:00Z</dcterms:modified>
</cp:coreProperties>
</file>